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1d3e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9640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0513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2T21:52:01Z</dcterms:created>
  <dcterms:modified xsi:type="dcterms:W3CDTF">2022-02-02T21:52:01Z</dcterms:modified>
</cp:coreProperties>
</file>